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3C9EA" w14:textId="7C21982F" w:rsidR="001E540A" w:rsidRDefault="001E540A" w:rsidP="001E540A">
      <w:pPr>
        <w:pStyle w:val="1"/>
        <w:numPr>
          <w:ilvl w:val="0"/>
          <w:numId w:val="1"/>
        </w:numPr>
        <w:ind w:leftChars="0" w:right="220"/>
      </w:pPr>
      <w:r>
        <w:t>Composition Analysis</w:t>
      </w:r>
    </w:p>
    <w:p w14:paraId="2B6A9919" w14:textId="7221E955" w:rsidR="001E540A" w:rsidRDefault="001E540A" w:rsidP="001E540A">
      <w:pPr>
        <w:pStyle w:val="Default"/>
        <w:ind w:left="220"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As you answer the questions below, keep in mind the principles of composition (contrast, repetition, alignment, and proximity). </w:t>
      </w:r>
    </w:p>
    <w:p w14:paraId="3380314B" w14:textId="1C9818FF" w:rsidR="001E540A" w:rsidRDefault="001E540A" w:rsidP="001E540A">
      <w:pPr>
        <w:pStyle w:val="Default"/>
        <w:numPr>
          <w:ilvl w:val="0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What website did you analyze? </w:t>
      </w:r>
    </w:p>
    <w:p w14:paraId="1203B286" w14:textId="068DF3C1" w:rsidR="001463CB" w:rsidRDefault="001D2C82" w:rsidP="001463CB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hyperlink r:id="rId7" w:history="1">
        <w:r w:rsidR="00D95D5B" w:rsidRPr="009570F2">
          <w:rPr>
            <w:rStyle w:val="a7"/>
            <w:rFonts w:cstheme="minorBidi"/>
            <w:sz w:val="23"/>
            <w:szCs w:val="23"/>
          </w:rPr>
          <w:t>https://grovemade.com/</w:t>
        </w:r>
      </w:hyperlink>
    </w:p>
    <w:p w14:paraId="1CE84D8E" w14:textId="642AF7FF" w:rsidR="00D95D5B" w:rsidRDefault="00D95D5B" w:rsidP="001463CB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A design company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for </w:t>
      </w:r>
      <w:r w:rsidR="005C42F4">
        <w:rPr>
          <w:rFonts w:ascii="Arial" w:hAnsi="Arial" w:cs="Arial"/>
          <w:color w:val="202124"/>
          <w:shd w:val="clear" w:color="auto" w:fill="FFFFFF"/>
        </w:rPr>
        <w:t>minimalist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working</w:t>
      </w:r>
      <w:r w:rsidR="00806FDD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space and house decorations.</w:t>
      </w:r>
    </w:p>
    <w:p w14:paraId="57EFE296" w14:textId="3AE3695C" w:rsidR="001E540A" w:rsidRDefault="001E540A" w:rsidP="001E540A">
      <w:pPr>
        <w:pStyle w:val="Default"/>
        <w:numPr>
          <w:ilvl w:val="0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What values and priorities does this website communicate (e.g., what is most important, least important, etc.)? </w:t>
      </w:r>
    </w:p>
    <w:p w14:paraId="2ADB2660" w14:textId="115335B0" w:rsidR="001263D8" w:rsidRDefault="001263D8" w:rsidP="00806FDD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Most important</w:t>
      </w:r>
    </w:p>
    <w:p w14:paraId="414DBD52" w14:textId="4A4A9D55" w:rsidR="00806FDD" w:rsidRDefault="00211C1C" w:rsidP="001263D8">
      <w:pPr>
        <w:pStyle w:val="Default"/>
        <w:numPr>
          <w:ilvl w:val="2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Minimalist </w:t>
      </w:r>
    </w:p>
    <w:p w14:paraId="502004B9" w14:textId="4CC7CC96" w:rsidR="00FB584B" w:rsidRDefault="00FB584B" w:rsidP="00492F0E">
      <w:pPr>
        <w:pStyle w:val="Default"/>
        <w:numPr>
          <w:ilvl w:val="3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(Mainly use black, </w:t>
      </w:r>
      <w:proofErr w:type="gramStart"/>
      <w:r>
        <w:rPr>
          <w:rFonts w:cstheme="minorBidi"/>
          <w:color w:val="auto"/>
          <w:sz w:val="23"/>
          <w:szCs w:val="23"/>
        </w:rPr>
        <w:t>grey</w:t>
      </w:r>
      <w:proofErr w:type="gramEnd"/>
      <w:r>
        <w:rPr>
          <w:rFonts w:cstheme="minorBidi"/>
          <w:color w:val="auto"/>
          <w:sz w:val="23"/>
          <w:szCs w:val="23"/>
        </w:rPr>
        <w:t xml:space="preserve"> and white for text</w:t>
      </w:r>
      <w:r w:rsidR="00EB4304">
        <w:rPr>
          <w:rFonts w:cstheme="minorBidi"/>
          <w:color w:val="auto"/>
          <w:sz w:val="23"/>
          <w:szCs w:val="23"/>
        </w:rPr>
        <w:t>, with least word</w:t>
      </w:r>
      <w:r w:rsidR="00492F0E">
        <w:rPr>
          <w:rFonts w:cstheme="minorBidi"/>
          <w:color w:val="auto"/>
          <w:sz w:val="23"/>
          <w:szCs w:val="23"/>
        </w:rPr>
        <w:t>s</w:t>
      </w:r>
      <w:r w:rsidR="00D007F3">
        <w:rPr>
          <w:rFonts w:cstheme="minorBidi"/>
          <w:color w:val="auto"/>
          <w:sz w:val="23"/>
          <w:szCs w:val="23"/>
        </w:rPr>
        <w:t>. Styles of pictures are consistent.</w:t>
      </w:r>
    </w:p>
    <w:p w14:paraId="3AF3B18B" w14:textId="2D7F604C" w:rsidR="00316DDB" w:rsidRDefault="00D007F3" w:rsidP="00492F0E">
      <w:pPr>
        <w:pStyle w:val="Default"/>
        <w:numPr>
          <w:ilvl w:val="3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 w:rsidRPr="0032318C">
        <w:rPr>
          <w:rFonts w:cstheme="minorBidi"/>
          <w:noProof/>
          <w:color w:val="auto"/>
          <w:sz w:val="23"/>
          <w:szCs w:val="23"/>
        </w:rPr>
        <w:drawing>
          <wp:anchor distT="0" distB="0" distL="114300" distR="114300" simplePos="0" relativeHeight="251661312" behindDoc="0" locked="0" layoutInCell="1" allowOverlap="1" wp14:anchorId="12111C62" wp14:editId="3156BCF2">
            <wp:simplePos x="0" y="0"/>
            <wp:positionH relativeFrom="column">
              <wp:posOffset>38979</wp:posOffset>
            </wp:positionH>
            <wp:positionV relativeFrom="paragraph">
              <wp:posOffset>3123467</wp:posOffset>
            </wp:positionV>
            <wp:extent cx="5274310" cy="2181225"/>
            <wp:effectExtent l="0" t="0" r="2540" b="9525"/>
            <wp:wrapTopAndBottom/>
            <wp:docPr id="2" name="图片 2" descr="图形用户界面, 网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形用户界面, 网站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2F0E">
        <w:rPr>
          <w:rFonts w:cstheme="minorBidi"/>
          <w:color w:val="auto"/>
          <w:sz w:val="23"/>
          <w:szCs w:val="23"/>
        </w:rPr>
        <w:t>(Large margin between the text and pictures</w:t>
      </w:r>
      <w:r w:rsidR="00FF1525">
        <w:rPr>
          <w:rFonts w:cstheme="minorBidi"/>
          <w:color w:val="auto"/>
          <w:sz w:val="23"/>
          <w:szCs w:val="23"/>
        </w:rPr>
        <w:t xml:space="preserve"> and good alignment </w:t>
      </w:r>
      <w:r w:rsidR="00E80AE4">
        <w:rPr>
          <w:rFonts w:cstheme="minorBidi"/>
          <w:color w:val="auto"/>
          <w:sz w:val="23"/>
          <w:szCs w:val="23"/>
        </w:rPr>
        <w:t xml:space="preserve">makes the homepage </w:t>
      </w:r>
      <w:r w:rsidR="00FF1525">
        <w:rPr>
          <w:rFonts w:cstheme="minorBidi"/>
          <w:color w:val="auto"/>
          <w:sz w:val="23"/>
          <w:szCs w:val="23"/>
        </w:rPr>
        <w:t>easy-to-read.</w:t>
      </w:r>
      <w:r w:rsidR="008B6AEE">
        <w:rPr>
          <w:rFonts w:cstheme="minorBidi"/>
          <w:color w:val="auto"/>
          <w:sz w:val="23"/>
          <w:szCs w:val="23"/>
        </w:rPr>
        <w:t xml:space="preserve"> </w:t>
      </w:r>
    </w:p>
    <w:p w14:paraId="4BF1B023" w14:textId="6C524846" w:rsidR="00492F0E" w:rsidRDefault="008B6AEE" w:rsidP="00492F0E">
      <w:pPr>
        <w:pStyle w:val="Default"/>
        <w:numPr>
          <w:ilvl w:val="3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The white background color </w:t>
      </w:r>
      <w:r w:rsidR="00FF1525">
        <w:rPr>
          <w:rFonts w:cstheme="minorBidi"/>
          <w:color w:val="auto"/>
          <w:sz w:val="23"/>
          <w:szCs w:val="23"/>
        </w:rPr>
        <w:t>looks</w:t>
      </w:r>
      <w:r w:rsidR="00C029D3">
        <w:rPr>
          <w:rFonts w:cstheme="minorBidi"/>
          <w:color w:val="auto"/>
          <w:sz w:val="23"/>
          <w:szCs w:val="23"/>
        </w:rPr>
        <w:t xml:space="preserve"> clean</w:t>
      </w:r>
      <w:r w:rsidR="00FF1525">
        <w:rPr>
          <w:rFonts w:cstheme="minorBidi"/>
          <w:color w:val="auto"/>
          <w:sz w:val="23"/>
          <w:szCs w:val="23"/>
        </w:rPr>
        <w:t>.</w:t>
      </w:r>
      <w:r w:rsidR="00C029D3">
        <w:rPr>
          <w:rFonts w:cstheme="minorBidi"/>
          <w:color w:val="auto"/>
          <w:sz w:val="23"/>
          <w:szCs w:val="23"/>
        </w:rPr>
        <w:t xml:space="preserve"> </w:t>
      </w:r>
    </w:p>
    <w:p w14:paraId="68B30EA2" w14:textId="0A9E0613" w:rsidR="0032318C" w:rsidRPr="0032318C" w:rsidRDefault="00316DDB" w:rsidP="0032318C">
      <w:pPr>
        <w:pStyle w:val="Default"/>
        <w:ind w:left="3100" w:right="220"/>
        <w:rPr>
          <w:rFonts w:cstheme="minorBidi"/>
          <w:color w:val="auto"/>
          <w:sz w:val="23"/>
          <w:szCs w:val="23"/>
        </w:rPr>
      </w:pPr>
      <w:r w:rsidRPr="00D007F3">
        <w:rPr>
          <w:noProof/>
        </w:rPr>
        <w:drawing>
          <wp:anchor distT="0" distB="0" distL="114300" distR="114300" simplePos="0" relativeHeight="251663360" behindDoc="0" locked="0" layoutInCell="1" allowOverlap="1" wp14:anchorId="1D41D175" wp14:editId="11CC507C">
            <wp:simplePos x="0" y="0"/>
            <wp:positionH relativeFrom="column">
              <wp:posOffset>-226060</wp:posOffset>
            </wp:positionH>
            <wp:positionV relativeFrom="paragraph">
              <wp:posOffset>383393</wp:posOffset>
            </wp:positionV>
            <wp:extent cx="5274310" cy="2296160"/>
            <wp:effectExtent l="0" t="0" r="2540" b="8890"/>
            <wp:wrapTopAndBottom/>
            <wp:docPr id="4" name="图片 4" descr="图形用户界面,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图示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318C" w:rsidRPr="0032318C">
        <w:rPr>
          <w:noProof/>
        </w:rPr>
        <w:t xml:space="preserve"> </w:t>
      </w:r>
    </w:p>
    <w:p w14:paraId="19A7189C" w14:textId="1585DDB5" w:rsidR="00FF1525" w:rsidRDefault="00FF1525" w:rsidP="00492F0E">
      <w:pPr>
        <w:pStyle w:val="Default"/>
        <w:numPr>
          <w:ilvl w:val="3"/>
          <w:numId w:val="2"/>
        </w:numPr>
        <w:ind w:right="220"/>
        <w:rPr>
          <w:rFonts w:cstheme="minorBidi"/>
          <w:color w:val="auto"/>
          <w:sz w:val="23"/>
          <w:szCs w:val="23"/>
        </w:rPr>
      </w:pPr>
    </w:p>
    <w:p w14:paraId="48AE185A" w14:textId="3557EDBD" w:rsidR="00806FDD" w:rsidRDefault="00211C1C" w:rsidP="001263D8">
      <w:pPr>
        <w:pStyle w:val="Default"/>
        <w:numPr>
          <w:ilvl w:val="2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Creative and </w:t>
      </w:r>
      <w:r w:rsidR="00EE371A">
        <w:rPr>
          <w:rFonts w:cstheme="minorBidi"/>
          <w:color w:val="auto"/>
          <w:sz w:val="23"/>
          <w:szCs w:val="23"/>
        </w:rPr>
        <w:t>joyful</w:t>
      </w:r>
    </w:p>
    <w:p w14:paraId="09484667" w14:textId="77777777" w:rsidR="00D007F3" w:rsidRDefault="00D007F3" w:rsidP="001263D8">
      <w:pPr>
        <w:pStyle w:val="Default"/>
        <w:numPr>
          <w:ilvl w:val="2"/>
          <w:numId w:val="2"/>
        </w:numPr>
        <w:ind w:right="220"/>
        <w:rPr>
          <w:rFonts w:cstheme="minorBidi"/>
          <w:color w:val="auto"/>
          <w:sz w:val="23"/>
          <w:szCs w:val="23"/>
        </w:rPr>
      </w:pPr>
    </w:p>
    <w:p w14:paraId="108F414C" w14:textId="1B76D5A0" w:rsidR="001263D8" w:rsidRDefault="001263D8" w:rsidP="001263D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Least important</w:t>
      </w:r>
    </w:p>
    <w:p w14:paraId="506C6A82" w14:textId="5EDD16F9" w:rsidR="001263D8" w:rsidRDefault="00FB584B" w:rsidP="001263D8">
      <w:pPr>
        <w:pStyle w:val="Default"/>
        <w:numPr>
          <w:ilvl w:val="2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Some text.</w:t>
      </w:r>
    </w:p>
    <w:p w14:paraId="3F46C7DE" w14:textId="17DBE59E" w:rsidR="00FB584B" w:rsidRDefault="00FB584B" w:rsidP="001263D8">
      <w:pPr>
        <w:pStyle w:val="Default"/>
        <w:numPr>
          <w:ilvl w:val="2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(All text in their homepage is light in both font and color.</w:t>
      </w:r>
    </w:p>
    <w:p w14:paraId="28D47441" w14:textId="77777777" w:rsidR="001E540A" w:rsidRDefault="001E540A" w:rsidP="001E540A">
      <w:pPr>
        <w:pStyle w:val="Default"/>
        <w:numPr>
          <w:ilvl w:val="0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How does the design help to communicate these priorities? </w:t>
      </w:r>
    </w:p>
    <w:p w14:paraId="797C9A55" w14:textId="4FD4C062" w:rsidR="001E540A" w:rsidRDefault="001E540A" w:rsidP="001E540A">
      <w:pPr>
        <w:pStyle w:val="Default"/>
        <w:numPr>
          <w:ilvl w:val="0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What are the strengths of the design of this website? </w:t>
      </w:r>
    </w:p>
    <w:p w14:paraId="2FE5628B" w14:textId="6EC2BC0C" w:rsidR="00914F78" w:rsidRDefault="00F23CA0" w:rsidP="00914F7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Color</w:t>
      </w:r>
      <w:r w:rsidR="00D264BE">
        <w:rPr>
          <w:rFonts w:cstheme="minorBidi"/>
          <w:color w:val="auto"/>
          <w:sz w:val="23"/>
          <w:szCs w:val="23"/>
        </w:rPr>
        <w:t xml:space="preserve"> palette</w:t>
      </w:r>
    </w:p>
    <w:p w14:paraId="3FB5181D" w14:textId="77777777" w:rsidR="00941AAF" w:rsidRDefault="00941AAF" w:rsidP="00941AAF">
      <w:pPr>
        <w:pStyle w:val="Default"/>
        <w:numPr>
          <w:ilvl w:val="2"/>
          <w:numId w:val="2"/>
        </w:numPr>
        <w:ind w:right="220"/>
        <w:rPr>
          <w:rFonts w:cstheme="minorBidi"/>
          <w:color w:val="auto"/>
          <w:sz w:val="23"/>
          <w:szCs w:val="23"/>
        </w:rPr>
      </w:pPr>
    </w:p>
    <w:p w14:paraId="4D3C507F" w14:textId="7E1FAAEB" w:rsidR="00D264BE" w:rsidRDefault="003C0636" w:rsidP="00914F7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Hyperlinks embedded in all pictures </w:t>
      </w:r>
    </w:p>
    <w:p w14:paraId="1FED06B0" w14:textId="398DB090" w:rsidR="003C0636" w:rsidRDefault="003C0636" w:rsidP="00914F7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(</w:t>
      </w:r>
      <w:proofErr w:type="gramStart"/>
      <w:r w:rsidR="009D0C2D">
        <w:rPr>
          <w:rFonts w:cstheme="minorBidi"/>
          <w:color w:val="auto"/>
          <w:sz w:val="23"/>
          <w:szCs w:val="23"/>
        </w:rPr>
        <w:t>better</w:t>
      </w:r>
      <w:proofErr w:type="gramEnd"/>
      <w:r w:rsidR="009D0C2D">
        <w:rPr>
          <w:rFonts w:cstheme="minorBidi"/>
          <w:color w:val="auto"/>
          <w:sz w:val="23"/>
          <w:szCs w:val="23"/>
        </w:rPr>
        <w:t xml:space="preserve"> accessibility)</w:t>
      </w:r>
    </w:p>
    <w:p w14:paraId="3073CB92" w14:textId="5FE803AE" w:rsidR="00F23CA0" w:rsidRDefault="00F23CA0" w:rsidP="00914F7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Nice videos</w:t>
      </w:r>
    </w:p>
    <w:p w14:paraId="62E22145" w14:textId="2EA44885" w:rsidR="00F23CA0" w:rsidRDefault="00F23CA0" w:rsidP="00914F7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Branding</w:t>
      </w:r>
      <w:r w:rsidR="009D0C2D">
        <w:rPr>
          <w:rFonts w:cstheme="minorBidi"/>
          <w:color w:val="auto"/>
          <w:sz w:val="23"/>
          <w:szCs w:val="23"/>
        </w:rPr>
        <w:t xml:space="preserve"> (consistency)</w:t>
      </w:r>
    </w:p>
    <w:p w14:paraId="3C399BFA" w14:textId="621D396D" w:rsidR="001E540A" w:rsidRDefault="001E540A" w:rsidP="001E540A">
      <w:pPr>
        <w:pStyle w:val="Default"/>
        <w:numPr>
          <w:ilvl w:val="0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What are the limitations of the design of this website? </w:t>
      </w:r>
    </w:p>
    <w:p w14:paraId="1630E4BD" w14:textId="238316BE" w:rsidR="00924F88" w:rsidRDefault="007A71AF" w:rsidP="00924F8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Information is hidden in different hyperlinks</w:t>
      </w:r>
      <w:r w:rsidR="00290B56">
        <w:rPr>
          <w:rFonts w:cstheme="minorBidi"/>
          <w:color w:val="auto"/>
          <w:sz w:val="23"/>
          <w:szCs w:val="23"/>
        </w:rPr>
        <w:t>.</w:t>
      </w:r>
    </w:p>
    <w:p w14:paraId="770C4DDD" w14:textId="26756949" w:rsidR="00290B56" w:rsidRDefault="00E31261" w:rsidP="00924F8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Small text</w:t>
      </w:r>
      <w:r w:rsidR="009D0C2D">
        <w:rPr>
          <w:rFonts w:cstheme="minorBidi"/>
          <w:color w:val="auto"/>
          <w:sz w:val="23"/>
          <w:szCs w:val="23"/>
        </w:rPr>
        <w:t xml:space="preserve"> and </w:t>
      </w:r>
      <w:r>
        <w:rPr>
          <w:rFonts w:cstheme="minorBidi"/>
          <w:color w:val="auto"/>
          <w:sz w:val="23"/>
          <w:szCs w:val="23"/>
        </w:rPr>
        <w:t>Artistic</w:t>
      </w:r>
      <w:r w:rsidRPr="00E31261">
        <w:rPr>
          <w:rFonts w:cstheme="minorBidi"/>
          <w:color w:val="auto"/>
          <w:sz w:val="23"/>
          <w:szCs w:val="23"/>
        </w:rPr>
        <w:t xml:space="preserve"> </w:t>
      </w:r>
      <w:r w:rsidRPr="00E31261">
        <w:rPr>
          <w:rFonts w:cstheme="minorBidi"/>
          <w:color w:val="auto"/>
          <w:sz w:val="23"/>
          <w:szCs w:val="23"/>
        </w:rPr>
        <w:t>language expression</w:t>
      </w:r>
      <w:r w:rsidR="00842D38">
        <w:rPr>
          <w:rFonts w:cstheme="minorBidi"/>
          <w:color w:val="auto"/>
          <w:sz w:val="23"/>
          <w:szCs w:val="23"/>
        </w:rPr>
        <w:t xml:space="preserve"> (a bit hard for users to the key information.</w:t>
      </w:r>
    </w:p>
    <w:p w14:paraId="0154DF2E" w14:textId="33B1102A" w:rsidR="00842D38" w:rsidRDefault="00170C3A" w:rsidP="00924F8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 xml:space="preserve">Lack of </w:t>
      </w:r>
      <w:r w:rsidR="004A1C06">
        <w:rPr>
          <w:rFonts w:cstheme="minorBidi"/>
          <w:color w:val="auto"/>
          <w:sz w:val="23"/>
          <w:szCs w:val="23"/>
        </w:rPr>
        <w:t>alternative notions when image is unable to display.</w:t>
      </w:r>
    </w:p>
    <w:p w14:paraId="2AC5F65F" w14:textId="67B96DF6" w:rsidR="004A1C06" w:rsidRDefault="004A1C06" w:rsidP="00924F88">
      <w:pPr>
        <w:pStyle w:val="Default"/>
        <w:numPr>
          <w:ilvl w:val="1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 w:rsidRPr="004A1C06">
        <w:rPr>
          <w:rFonts w:cstheme="minorBidi"/>
          <w:color w:val="auto"/>
          <w:sz w:val="23"/>
          <w:szCs w:val="23"/>
        </w:rPr>
        <w:drawing>
          <wp:anchor distT="0" distB="0" distL="114300" distR="114300" simplePos="0" relativeHeight="251667456" behindDoc="0" locked="0" layoutInCell="1" allowOverlap="1" wp14:anchorId="4FBC7632" wp14:editId="23560B71">
            <wp:simplePos x="0" y="0"/>
            <wp:positionH relativeFrom="column">
              <wp:posOffset>0</wp:posOffset>
            </wp:positionH>
            <wp:positionV relativeFrom="paragraph">
              <wp:posOffset>193675</wp:posOffset>
            </wp:positionV>
            <wp:extent cx="5274310" cy="2110740"/>
            <wp:effectExtent l="0" t="0" r="2540" b="3810"/>
            <wp:wrapTopAndBottom/>
            <wp:docPr id="3" name="图片 3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, 应用程序, 电子邮件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218B48" w14:textId="3CB5AC38" w:rsidR="001E540A" w:rsidRDefault="001E540A" w:rsidP="001E540A">
      <w:pPr>
        <w:pStyle w:val="Default"/>
        <w:numPr>
          <w:ilvl w:val="0"/>
          <w:numId w:val="2"/>
        </w:numPr>
        <w:ind w:right="220"/>
        <w:rPr>
          <w:rFonts w:cstheme="minorBidi"/>
          <w:color w:val="auto"/>
          <w:sz w:val="23"/>
          <w:szCs w:val="23"/>
        </w:rPr>
      </w:pPr>
      <w:r>
        <w:rPr>
          <w:rFonts w:cstheme="minorBidi"/>
          <w:color w:val="auto"/>
          <w:sz w:val="23"/>
          <w:szCs w:val="23"/>
        </w:rPr>
        <w:t>Are there comparable websites that do a better job with composition? Please describe.</w:t>
      </w:r>
    </w:p>
    <w:p w14:paraId="24C59DB1" w14:textId="25686A85" w:rsidR="005C1208" w:rsidRDefault="005C1208" w:rsidP="001E540A">
      <w:pPr>
        <w:ind w:left="220" w:right="220"/>
      </w:pPr>
      <w:r w:rsidRPr="00FF1525">
        <w:rPr>
          <w:rFonts w:cstheme="minorBidi"/>
          <w:noProof/>
          <w:sz w:val="23"/>
          <w:szCs w:val="23"/>
        </w:rPr>
        <w:drawing>
          <wp:anchor distT="0" distB="0" distL="114300" distR="114300" simplePos="0" relativeHeight="251665408" behindDoc="0" locked="0" layoutInCell="1" allowOverlap="1" wp14:anchorId="43FD1D62" wp14:editId="65C336DF">
            <wp:simplePos x="0" y="0"/>
            <wp:positionH relativeFrom="column">
              <wp:posOffset>-75157</wp:posOffset>
            </wp:positionH>
            <wp:positionV relativeFrom="paragraph">
              <wp:posOffset>403468</wp:posOffset>
            </wp:positionV>
            <wp:extent cx="5274310" cy="2384425"/>
            <wp:effectExtent l="0" t="0" r="2540" b="0"/>
            <wp:wrapTopAndBottom/>
            <wp:docPr id="1" name="图片 1" descr="图形用户界面, 应用程序, 网站, PowerPoint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, 网站, PowerPoint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5A2C85" w14:textId="77777777" w:rsidR="005C1208" w:rsidRPr="005C1208" w:rsidRDefault="005C1208" w:rsidP="005C1208">
      <w:pPr>
        <w:autoSpaceDE w:val="0"/>
        <w:autoSpaceDN w:val="0"/>
        <w:adjustRightInd w:val="0"/>
        <w:spacing w:after="0"/>
        <w:ind w:leftChars="0" w:left="0" w:rightChars="0" w:right="0"/>
        <w:rPr>
          <w:rFonts w:ascii=".L" w:hAnsi=".L" w:cs=".L"/>
          <w:color w:val="000000"/>
          <w:sz w:val="24"/>
          <w:szCs w:val="24"/>
          <w:lang w:val="en-US"/>
        </w:rPr>
      </w:pPr>
    </w:p>
    <w:p w14:paraId="426ADBE8" w14:textId="02DE17DA" w:rsidR="005C1208" w:rsidRPr="005C1208" w:rsidRDefault="005C1208" w:rsidP="005C1208">
      <w:pPr>
        <w:pStyle w:val="1"/>
        <w:ind w:left="220" w:right="220"/>
        <w:rPr>
          <w:lang w:val="en-US"/>
        </w:rPr>
      </w:pPr>
      <w:r>
        <w:rPr>
          <w:lang w:val="en-US"/>
        </w:rPr>
        <w:t>Accessibility Analysis</w:t>
      </w:r>
    </w:p>
    <w:p w14:paraId="18833B36" w14:textId="77777777" w:rsidR="005C1208" w:rsidRPr="005C1208" w:rsidRDefault="005C1208" w:rsidP="005C1208">
      <w:pPr>
        <w:autoSpaceDE w:val="0"/>
        <w:autoSpaceDN w:val="0"/>
        <w:adjustRightInd w:val="0"/>
        <w:spacing w:after="0"/>
        <w:ind w:leftChars="0" w:left="0" w:rightChars="0" w:right="0"/>
        <w:rPr>
          <w:rFonts w:ascii=".L" w:hAnsi=".L" w:cstheme="minorBidi"/>
          <w:sz w:val="24"/>
          <w:szCs w:val="24"/>
          <w:lang w:val="en-US"/>
        </w:rPr>
      </w:pPr>
      <w:r w:rsidRPr="005C1208">
        <w:rPr>
          <w:rFonts w:ascii=".L" w:hAnsi=".L" w:cstheme="minorBidi"/>
          <w:sz w:val="24"/>
          <w:szCs w:val="24"/>
          <w:lang w:val="en-US"/>
        </w:rPr>
        <w:t xml:space="preserve"> </w:t>
      </w:r>
    </w:p>
    <w:p w14:paraId="7D83379E" w14:textId="21EC863A" w:rsidR="005C1208" w:rsidRPr="005C1208" w:rsidRDefault="005C1208" w:rsidP="005C1208">
      <w:pPr>
        <w:autoSpaceDE w:val="0"/>
        <w:autoSpaceDN w:val="0"/>
        <w:adjustRightInd w:val="0"/>
        <w:spacing w:after="0"/>
        <w:ind w:leftChars="0" w:left="0" w:rightChars="0" w:right="0"/>
        <w:rPr>
          <w:rFonts w:ascii=".L" w:hAnsi=".L" w:cstheme="minorBidi"/>
          <w:sz w:val="23"/>
          <w:szCs w:val="23"/>
          <w:lang w:val="en-US"/>
        </w:rPr>
      </w:pPr>
      <w:r w:rsidRPr="005C1208">
        <w:rPr>
          <w:rFonts w:ascii=".L" w:hAnsi=".L" w:cstheme="minorBidi"/>
          <w:sz w:val="23"/>
          <w:szCs w:val="23"/>
          <w:lang w:val="en-US"/>
        </w:rPr>
        <w:t xml:space="preserve">As you answer the questions below, connect your responses to some of the tools </w:t>
      </w:r>
      <w:r w:rsidRPr="005C1208">
        <w:rPr>
          <w:rFonts w:ascii=".L" w:hAnsi=".L" w:cstheme="minorBidi"/>
          <w:sz w:val="23"/>
          <w:szCs w:val="23"/>
          <w:lang w:val="en-US"/>
        </w:rPr>
        <w:t>and principles</w:t>
      </w:r>
      <w:r w:rsidRPr="005C1208">
        <w:rPr>
          <w:rFonts w:ascii=".L" w:hAnsi=".L" w:cstheme="minorBidi"/>
          <w:sz w:val="23"/>
          <w:szCs w:val="23"/>
          <w:lang w:val="en-US"/>
        </w:rPr>
        <w:t xml:space="preserve"> from the readings, as well as the ideas that Victoria discussed in the </w:t>
      </w:r>
      <w:r w:rsidRPr="005C1208">
        <w:rPr>
          <w:rFonts w:ascii=".L" w:hAnsi=".L" w:cstheme="minorBidi"/>
          <w:sz w:val="23"/>
          <w:szCs w:val="23"/>
          <w:lang w:val="en-US"/>
        </w:rPr>
        <w:t>accessibility lecture</w:t>
      </w:r>
      <w:r w:rsidRPr="005C1208">
        <w:rPr>
          <w:rFonts w:ascii=".L" w:hAnsi=".L" w:cstheme="minorBidi"/>
          <w:sz w:val="23"/>
          <w:szCs w:val="23"/>
          <w:lang w:val="en-US"/>
        </w:rPr>
        <w:t xml:space="preserve">. </w:t>
      </w:r>
    </w:p>
    <w:p w14:paraId="0B2C5E83" w14:textId="77777777" w:rsidR="00B03BD0" w:rsidRDefault="005C1208" w:rsidP="00B03BD0">
      <w:pPr>
        <w:pStyle w:val="ad"/>
        <w:numPr>
          <w:ilvl w:val="0"/>
          <w:numId w:val="3"/>
        </w:numPr>
        <w:autoSpaceDE w:val="0"/>
        <w:autoSpaceDN w:val="0"/>
        <w:adjustRightInd w:val="0"/>
        <w:spacing w:after="0"/>
        <w:ind w:leftChars="0" w:rightChars="0" w:right="0"/>
        <w:rPr>
          <w:rFonts w:ascii=".L" w:hAnsi=".L" w:cstheme="minorBidi"/>
          <w:sz w:val="23"/>
          <w:szCs w:val="23"/>
          <w:lang w:val="en-US"/>
        </w:rPr>
      </w:pPr>
      <w:r w:rsidRPr="00B03BD0">
        <w:rPr>
          <w:rFonts w:ascii=".L" w:hAnsi=".L" w:cstheme="minorBidi"/>
          <w:sz w:val="23"/>
          <w:szCs w:val="23"/>
          <w:lang w:val="en-US"/>
        </w:rPr>
        <w:t>What accessibility checks did you do (please include screenshots if applicable)?</w:t>
      </w:r>
    </w:p>
    <w:p w14:paraId="6AB586E1" w14:textId="77777777" w:rsidR="00B03BD0" w:rsidRPr="00B03BD0" w:rsidRDefault="00FA2D50" w:rsidP="00B03BD0">
      <w:pPr>
        <w:pStyle w:val="ad"/>
        <w:numPr>
          <w:ilvl w:val="0"/>
          <w:numId w:val="3"/>
        </w:numPr>
        <w:autoSpaceDE w:val="0"/>
        <w:autoSpaceDN w:val="0"/>
        <w:adjustRightInd w:val="0"/>
        <w:spacing w:after="0"/>
        <w:ind w:leftChars="0" w:rightChars="0" w:right="0"/>
        <w:rPr>
          <w:rFonts w:ascii=".L" w:hAnsi=".L" w:cstheme="minorBidi"/>
          <w:sz w:val="23"/>
          <w:szCs w:val="23"/>
          <w:lang w:val="en-US"/>
        </w:rPr>
      </w:pPr>
      <w:r w:rsidRPr="00B03BD0">
        <w:rPr>
          <w:rFonts w:cstheme="minorBidi"/>
          <w:sz w:val="23"/>
          <w:szCs w:val="23"/>
        </w:rPr>
        <w:t xml:space="preserve">What changes could/should it make to improve its accessibility? </w:t>
      </w:r>
    </w:p>
    <w:p w14:paraId="1A91C94C" w14:textId="317B854C" w:rsidR="00FA2D50" w:rsidRPr="00B03BD0" w:rsidRDefault="00FA2D50" w:rsidP="00B03BD0">
      <w:pPr>
        <w:pStyle w:val="ad"/>
        <w:numPr>
          <w:ilvl w:val="0"/>
          <w:numId w:val="3"/>
        </w:numPr>
        <w:autoSpaceDE w:val="0"/>
        <w:autoSpaceDN w:val="0"/>
        <w:adjustRightInd w:val="0"/>
        <w:spacing w:after="0"/>
        <w:ind w:leftChars="0" w:rightChars="0" w:right="0"/>
        <w:rPr>
          <w:rFonts w:ascii=".L" w:hAnsi=".L" w:cstheme="minorBidi"/>
          <w:sz w:val="23"/>
          <w:szCs w:val="23"/>
          <w:lang w:val="en-US"/>
        </w:rPr>
      </w:pPr>
      <w:r w:rsidRPr="00B03BD0">
        <w:rPr>
          <w:rFonts w:ascii=".L" w:hAnsi=".L" w:cstheme="minorBidi"/>
          <w:sz w:val="23"/>
          <w:szCs w:val="23"/>
          <w:lang w:val="en-US"/>
        </w:rPr>
        <w:t xml:space="preserve">Are there comparable websites that do a better job with accessibility? Please describe. </w:t>
      </w:r>
    </w:p>
    <w:p w14:paraId="40D955BA" w14:textId="51045083" w:rsidR="00204156" w:rsidRDefault="00204156" w:rsidP="00FA2D50">
      <w:pPr>
        <w:ind w:left="220" w:right="220"/>
      </w:pPr>
    </w:p>
    <w:sectPr w:rsidR="0020415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B4883" w14:textId="77777777" w:rsidR="001D2C82" w:rsidRDefault="001D2C82" w:rsidP="00914F78">
      <w:pPr>
        <w:spacing w:after="0"/>
        <w:ind w:left="220" w:right="220"/>
      </w:pPr>
      <w:r>
        <w:separator/>
      </w:r>
    </w:p>
  </w:endnote>
  <w:endnote w:type="continuationSeparator" w:id="0">
    <w:p w14:paraId="45B8A287" w14:textId="77777777" w:rsidR="001D2C82" w:rsidRDefault="001D2C82" w:rsidP="00914F78">
      <w:pPr>
        <w:spacing w:after="0"/>
        <w:ind w:left="220" w:right="2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ome">
    <w:altName w:val="Biome"/>
    <w:charset w:val="00"/>
    <w:family w:val="swiss"/>
    <w:pitch w:val="variable"/>
    <w:sig w:usb0="A11526FF" w:usb1="8000000A" w:usb2="0001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.L">
    <w:altName w:val=".'.?..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CEADF" w14:textId="77777777" w:rsidR="00914F78" w:rsidRDefault="00914F78">
    <w:pPr>
      <w:pStyle w:val="ab"/>
      <w:ind w:left="220" w:right="2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5C15E" w14:textId="77777777" w:rsidR="00914F78" w:rsidRDefault="00914F78">
    <w:pPr>
      <w:pStyle w:val="ab"/>
      <w:ind w:left="220" w:right="2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4EAD8" w14:textId="77777777" w:rsidR="00914F78" w:rsidRDefault="00914F78">
    <w:pPr>
      <w:pStyle w:val="ab"/>
      <w:ind w:left="220" w:right="2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8499" w14:textId="77777777" w:rsidR="001D2C82" w:rsidRDefault="001D2C82" w:rsidP="00914F78">
      <w:pPr>
        <w:spacing w:after="0"/>
        <w:ind w:left="220" w:right="220"/>
      </w:pPr>
      <w:r>
        <w:separator/>
      </w:r>
    </w:p>
  </w:footnote>
  <w:footnote w:type="continuationSeparator" w:id="0">
    <w:p w14:paraId="080A6D53" w14:textId="77777777" w:rsidR="001D2C82" w:rsidRDefault="001D2C82" w:rsidP="00914F78">
      <w:pPr>
        <w:spacing w:after="0"/>
        <w:ind w:left="220" w:right="2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962AB" w14:textId="77777777" w:rsidR="00914F78" w:rsidRDefault="00914F78">
    <w:pPr>
      <w:pStyle w:val="a9"/>
      <w:ind w:left="220" w:right="2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E01C0" w14:textId="77777777" w:rsidR="00914F78" w:rsidRDefault="00914F78">
    <w:pPr>
      <w:pStyle w:val="a9"/>
      <w:ind w:left="220" w:right="22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F6A95" w14:textId="77777777" w:rsidR="00914F78" w:rsidRDefault="00914F78">
    <w:pPr>
      <w:pStyle w:val="a9"/>
      <w:ind w:left="220" w:right="2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1641B3"/>
    <w:multiLevelType w:val="hybridMultilevel"/>
    <w:tmpl w:val="7A0C9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B952C0"/>
    <w:multiLevelType w:val="hybridMultilevel"/>
    <w:tmpl w:val="AECC3628"/>
    <w:lvl w:ilvl="0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2" w15:restartNumberingAfterBreak="0">
    <w:nsid w:val="7AC3644C"/>
    <w:multiLevelType w:val="hybridMultilevel"/>
    <w:tmpl w:val="BE10EE9C"/>
    <w:lvl w:ilvl="0" w:tplc="5FD62ADC">
      <w:start w:val="1"/>
      <w:numFmt w:val="upperRoman"/>
      <w:lvlText w:val="%1."/>
      <w:lvlJc w:val="left"/>
      <w:pPr>
        <w:ind w:left="9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num w:numId="1" w16cid:durableId="1983191369">
    <w:abstractNumId w:val="2"/>
  </w:num>
  <w:num w:numId="2" w16cid:durableId="1736199438">
    <w:abstractNumId w:val="1"/>
  </w:num>
  <w:num w:numId="3" w16cid:durableId="18004899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DcxNTc2NzAzM7BQ0lEKTi0uzszPAykwqgUAm19a4CwAAAA="/>
  </w:docVars>
  <w:rsids>
    <w:rsidRoot w:val="001E540A"/>
    <w:rsid w:val="000466EC"/>
    <w:rsid w:val="001015E3"/>
    <w:rsid w:val="001069A1"/>
    <w:rsid w:val="001263D8"/>
    <w:rsid w:val="001463CB"/>
    <w:rsid w:val="00170C3A"/>
    <w:rsid w:val="001C0E7A"/>
    <w:rsid w:val="001D2C82"/>
    <w:rsid w:val="001E540A"/>
    <w:rsid w:val="00204156"/>
    <w:rsid w:val="00211C1C"/>
    <w:rsid w:val="00290B56"/>
    <w:rsid w:val="00316DDB"/>
    <w:rsid w:val="0032318C"/>
    <w:rsid w:val="003B6495"/>
    <w:rsid w:val="003C0636"/>
    <w:rsid w:val="00492F0E"/>
    <w:rsid w:val="004A1C06"/>
    <w:rsid w:val="005C1208"/>
    <w:rsid w:val="005C42F4"/>
    <w:rsid w:val="007A71AF"/>
    <w:rsid w:val="00806FDD"/>
    <w:rsid w:val="00842D38"/>
    <w:rsid w:val="008967A2"/>
    <w:rsid w:val="008B6AEE"/>
    <w:rsid w:val="00914F78"/>
    <w:rsid w:val="00924F88"/>
    <w:rsid w:val="00941AAF"/>
    <w:rsid w:val="009D0C2D"/>
    <w:rsid w:val="009F39FB"/>
    <w:rsid w:val="00AF7D08"/>
    <w:rsid w:val="00B03BD0"/>
    <w:rsid w:val="00C029D3"/>
    <w:rsid w:val="00C04C40"/>
    <w:rsid w:val="00D007F3"/>
    <w:rsid w:val="00D264BE"/>
    <w:rsid w:val="00D95D5B"/>
    <w:rsid w:val="00E31261"/>
    <w:rsid w:val="00E80AE4"/>
    <w:rsid w:val="00EB4304"/>
    <w:rsid w:val="00EE371A"/>
    <w:rsid w:val="00F23CA0"/>
    <w:rsid w:val="00F95F68"/>
    <w:rsid w:val="00FA2D50"/>
    <w:rsid w:val="00FB584B"/>
    <w:rsid w:val="00FF1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7ACE8F"/>
  <w15:chartTrackingRefBased/>
  <w15:docId w15:val="{7D2BBAA1-B0E4-467C-A088-872100F21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4C40"/>
    <w:pPr>
      <w:ind w:leftChars="100" w:left="100" w:rightChars="100" w:right="100"/>
    </w:pPr>
    <w:rPr>
      <w:rFonts w:ascii="Arial" w:hAnsi="Arial" w:cs="Arial"/>
      <w:kern w:val="0"/>
      <w:sz w:val="22"/>
      <w:lang w:val="en"/>
    </w:rPr>
  </w:style>
  <w:style w:type="paragraph" w:styleId="1">
    <w:name w:val="heading 1"/>
    <w:basedOn w:val="a"/>
    <w:next w:val="a"/>
    <w:link w:val="10"/>
    <w:uiPriority w:val="9"/>
    <w:qFormat/>
    <w:rsid w:val="00C04C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accent1" w:themeShade="BF"/>
      <w:sz w:val="32"/>
      <w:szCs w:val="32"/>
    </w:rPr>
  </w:style>
  <w:style w:type="paragraph" w:styleId="4">
    <w:name w:val="heading 4"/>
    <w:basedOn w:val="a"/>
    <w:next w:val="a"/>
    <w:link w:val="41"/>
    <w:autoRedefine/>
    <w:unhideWhenUsed/>
    <w:qFormat/>
    <w:rsid w:val="001C0E7A"/>
    <w:pPr>
      <w:keepNext/>
      <w:keepLines/>
      <w:spacing w:line="360" w:lineRule="auto"/>
      <w:jc w:val="center"/>
      <w:outlineLvl w:val="3"/>
    </w:pPr>
    <w:rPr>
      <w:rFonts w:ascii="Georgia" w:eastAsia="Times New Roman" w:hAnsi="Georgia" w:cs="Georgia"/>
      <w:sz w:val="18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标题1"/>
    <w:basedOn w:val="a3"/>
    <w:next w:val="a"/>
    <w:link w:val="Title"/>
    <w:qFormat/>
    <w:rsid w:val="003B6495"/>
    <w:pPr>
      <w:spacing w:before="60"/>
      <w:jc w:val="left"/>
    </w:pPr>
    <w:rPr>
      <w:rFonts w:ascii="Calibri" w:hAnsi="Calibri" w:cs="Biome"/>
      <w:sz w:val="28"/>
      <w:szCs w:val="28"/>
    </w:rPr>
  </w:style>
  <w:style w:type="character" w:customStyle="1" w:styleId="Title">
    <w:name w:val="Title 字符"/>
    <w:basedOn w:val="a4"/>
    <w:link w:val="11"/>
    <w:rsid w:val="003B6495"/>
    <w:rPr>
      <w:rFonts w:ascii="Calibri" w:eastAsiaTheme="majorEastAsia" w:hAnsi="Calibri" w:cs="Biome"/>
      <w:b/>
      <w:bCs/>
      <w:kern w:val="0"/>
      <w:sz w:val="28"/>
      <w:szCs w:val="28"/>
      <w:lang w:val="en"/>
    </w:rPr>
  </w:style>
  <w:style w:type="paragraph" w:styleId="a3">
    <w:name w:val="Title"/>
    <w:basedOn w:val="a"/>
    <w:next w:val="a"/>
    <w:link w:val="a4"/>
    <w:uiPriority w:val="10"/>
    <w:qFormat/>
    <w:rsid w:val="00C04C4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C04C40"/>
    <w:rPr>
      <w:rFonts w:asciiTheme="majorHAnsi" w:eastAsiaTheme="majorEastAsia" w:hAnsiTheme="majorHAnsi" w:cstheme="majorBidi"/>
      <w:b/>
      <w:bCs/>
      <w:kern w:val="0"/>
      <w:sz w:val="32"/>
      <w:szCs w:val="32"/>
      <w:lang w:val="en"/>
    </w:rPr>
  </w:style>
  <w:style w:type="paragraph" w:customStyle="1" w:styleId="Content">
    <w:name w:val="Content"/>
    <w:basedOn w:val="a"/>
    <w:next w:val="a"/>
    <w:qFormat/>
    <w:rsid w:val="00C04C40"/>
    <w:pPr>
      <w:spacing w:line="360" w:lineRule="auto"/>
    </w:pPr>
    <w:rPr>
      <w:rFonts w:ascii="Comic Sans MS" w:eastAsia="Comic Sans MS" w:hAnsi="Comic Sans MS" w:cs="Biome"/>
      <w:bCs/>
      <w:sz w:val="24"/>
      <w:szCs w:val="28"/>
    </w:rPr>
  </w:style>
  <w:style w:type="paragraph" w:customStyle="1" w:styleId="12">
    <w:name w:val="副标题1"/>
    <w:basedOn w:val="11"/>
    <w:next w:val="a"/>
    <w:link w:val="Subtitle"/>
    <w:qFormat/>
    <w:rsid w:val="00C04C40"/>
    <w:rPr>
      <w:rFonts w:ascii="Cavolini" w:eastAsia="Cavolini" w:hAnsi="Cavolini"/>
      <w:sz w:val="24"/>
    </w:rPr>
  </w:style>
  <w:style w:type="character" w:customStyle="1" w:styleId="Subtitle">
    <w:name w:val="Subtitle 字符"/>
    <w:basedOn w:val="Title"/>
    <w:link w:val="12"/>
    <w:rsid w:val="00C04C40"/>
    <w:rPr>
      <w:rFonts w:ascii="Cavolini" w:eastAsia="Cavolini" w:hAnsi="Cavolini" w:cs="Biome"/>
      <w:b/>
      <w:bCs/>
      <w:kern w:val="0"/>
      <w:sz w:val="24"/>
      <w:szCs w:val="28"/>
      <w:lang w:val="en"/>
    </w:rPr>
  </w:style>
  <w:style w:type="paragraph" w:customStyle="1" w:styleId="a5">
    <w:name w:val="图表"/>
    <w:basedOn w:val="a"/>
    <w:autoRedefine/>
    <w:qFormat/>
    <w:rsid w:val="00C04C40"/>
    <w:pPr>
      <w:ind w:left="720"/>
      <w:jc w:val="center"/>
    </w:pPr>
    <w:rPr>
      <w:rFonts w:ascii="Times New Roman" w:eastAsia="Arial" w:hAnsi="Times New Roman"/>
      <w:noProof/>
      <w:sz w:val="18"/>
    </w:rPr>
  </w:style>
  <w:style w:type="character" w:customStyle="1" w:styleId="41">
    <w:name w:val="标题 4 字符1"/>
    <w:basedOn w:val="a0"/>
    <w:link w:val="4"/>
    <w:rsid w:val="001C0E7A"/>
    <w:rPr>
      <w:rFonts w:ascii="Georgia" w:eastAsia="Times New Roman" w:hAnsi="Georgia" w:cs="Georgia"/>
      <w:kern w:val="0"/>
      <w:sz w:val="18"/>
      <w:szCs w:val="30"/>
      <w:lang w:val="en"/>
    </w:rPr>
  </w:style>
  <w:style w:type="character" w:customStyle="1" w:styleId="40">
    <w:name w:val="标题 4 字符"/>
    <w:basedOn w:val="a0"/>
    <w:uiPriority w:val="9"/>
    <w:rsid w:val="009F39FB"/>
    <w:rPr>
      <w:rFonts w:ascii="Georgia" w:eastAsia="Times New Roman" w:hAnsi="Georgia" w:cs="Georgia"/>
      <w:kern w:val="0"/>
      <w:sz w:val="18"/>
      <w:szCs w:val="30"/>
      <w:lang w:val="en"/>
    </w:rPr>
  </w:style>
  <w:style w:type="paragraph" w:styleId="a6">
    <w:name w:val="No Spacing"/>
    <w:aliases w:val="图表1"/>
    <w:basedOn w:val="a"/>
    <w:next w:val="a"/>
    <w:autoRedefine/>
    <w:uiPriority w:val="1"/>
    <w:qFormat/>
    <w:rsid w:val="00C04C40"/>
    <w:pPr>
      <w:spacing w:line="360" w:lineRule="auto"/>
      <w:jc w:val="center"/>
    </w:pPr>
    <w:rPr>
      <w:rFonts w:eastAsia="Times New Roman"/>
      <w:sz w:val="18"/>
    </w:rPr>
  </w:style>
  <w:style w:type="character" w:customStyle="1" w:styleId="10">
    <w:name w:val="标题 1 字符"/>
    <w:basedOn w:val="a0"/>
    <w:link w:val="1"/>
    <w:uiPriority w:val="9"/>
    <w:rsid w:val="00C04C40"/>
    <w:rPr>
      <w:rFonts w:asciiTheme="majorHAnsi" w:eastAsiaTheme="majorEastAsia" w:hAnsiTheme="majorHAnsi" w:cstheme="majorBidi"/>
      <w:color w:val="000000" w:themeColor="accent1" w:themeShade="BF"/>
      <w:kern w:val="0"/>
      <w:sz w:val="32"/>
      <w:szCs w:val="32"/>
      <w:lang w:val="en"/>
    </w:rPr>
  </w:style>
  <w:style w:type="paragraph" w:customStyle="1" w:styleId="Default">
    <w:name w:val="Default"/>
    <w:rsid w:val="001E540A"/>
    <w:pPr>
      <w:autoSpaceDE w:val="0"/>
      <w:autoSpaceDN w:val="0"/>
      <w:adjustRightInd w:val="0"/>
      <w:spacing w:after="0"/>
    </w:pPr>
    <w:rPr>
      <w:rFonts w:ascii=".L" w:hAnsi=".L" w:cs=".L"/>
      <w:color w:val="000000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D95D5B"/>
    <w:rPr>
      <w:color w:val="BABABA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D95D5B"/>
    <w:rPr>
      <w:color w:val="605E5C"/>
      <w:shd w:val="clear" w:color="auto" w:fill="E1DFDD"/>
    </w:rPr>
  </w:style>
  <w:style w:type="paragraph" w:styleId="a9">
    <w:name w:val="header"/>
    <w:basedOn w:val="a"/>
    <w:link w:val="aa"/>
    <w:uiPriority w:val="99"/>
    <w:unhideWhenUsed/>
    <w:rsid w:val="00914F78"/>
    <w:pPr>
      <w:tabs>
        <w:tab w:val="center" w:pos="4153"/>
        <w:tab w:val="right" w:pos="8306"/>
      </w:tabs>
      <w:spacing w:after="0"/>
    </w:pPr>
  </w:style>
  <w:style w:type="character" w:customStyle="1" w:styleId="aa">
    <w:name w:val="页眉 字符"/>
    <w:basedOn w:val="a0"/>
    <w:link w:val="a9"/>
    <w:uiPriority w:val="99"/>
    <w:rsid w:val="00914F78"/>
    <w:rPr>
      <w:rFonts w:ascii="Arial" w:hAnsi="Arial" w:cs="Arial"/>
      <w:kern w:val="0"/>
      <w:sz w:val="22"/>
      <w:lang w:val="en"/>
    </w:rPr>
  </w:style>
  <w:style w:type="paragraph" w:styleId="ab">
    <w:name w:val="footer"/>
    <w:basedOn w:val="a"/>
    <w:link w:val="ac"/>
    <w:uiPriority w:val="99"/>
    <w:unhideWhenUsed/>
    <w:rsid w:val="00914F78"/>
    <w:pPr>
      <w:tabs>
        <w:tab w:val="center" w:pos="4153"/>
        <w:tab w:val="right" w:pos="8306"/>
      </w:tabs>
      <w:spacing w:after="0"/>
    </w:pPr>
  </w:style>
  <w:style w:type="character" w:customStyle="1" w:styleId="ac">
    <w:name w:val="页脚 字符"/>
    <w:basedOn w:val="a0"/>
    <w:link w:val="ab"/>
    <w:uiPriority w:val="99"/>
    <w:rsid w:val="00914F78"/>
    <w:rPr>
      <w:rFonts w:ascii="Arial" w:hAnsi="Arial" w:cs="Arial"/>
      <w:kern w:val="0"/>
      <w:sz w:val="22"/>
      <w:lang w:val="en"/>
    </w:rPr>
  </w:style>
  <w:style w:type="paragraph" w:styleId="ad">
    <w:name w:val="List Paragraph"/>
    <w:basedOn w:val="a"/>
    <w:uiPriority w:val="34"/>
    <w:qFormat/>
    <w:rsid w:val="00B03B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rovemade.com/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自定义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4D4D4D"/>
      </a:accent6>
      <a:hlink>
        <a:srgbClr val="BABABA"/>
      </a:hlink>
      <a:folHlink>
        <a:srgbClr val="919191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3</Pages>
  <Words>271</Words>
  <Characters>1550</Characters>
  <Application>Microsoft Office Word</Application>
  <DocSecurity>0</DocSecurity>
  <Lines>12</Lines>
  <Paragraphs>3</Paragraphs>
  <ScaleCrop>false</ScaleCrop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liao823@gmail.com</dc:creator>
  <cp:keywords/>
  <dc:description/>
  <cp:lastModifiedBy>susanliao823@gmail.com</cp:lastModifiedBy>
  <cp:revision>22</cp:revision>
  <dcterms:created xsi:type="dcterms:W3CDTF">2022-04-18T01:04:00Z</dcterms:created>
  <dcterms:modified xsi:type="dcterms:W3CDTF">2022-04-18T22:30:00Z</dcterms:modified>
</cp:coreProperties>
</file>